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66365" w14:textId="5F4D4776" w:rsidR="000D16B2" w:rsidRDefault="00EA5F19" w:rsidP="00EA5F19">
      <w:pPr>
        <w:pStyle w:val="GvdeMetni"/>
        <w:spacing w:before="36"/>
        <w:ind w:right="422"/>
        <w:jc w:val="center"/>
      </w:pPr>
      <w:r>
        <w:t>…………………………………………. AYINA AİT PUANTAJ ÇİZELGESİ</w:t>
      </w:r>
    </w:p>
    <w:p w14:paraId="763FFEEB" w14:textId="2CC33C0A" w:rsidR="000D16B2" w:rsidRDefault="006F3FDF">
      <w:pPr>
        <w:pStyle w:val="GvdeMetni"/>
        <w:tabs>
          <w:tab w:val="left" w:pos="4812"/>
          <w:tab w:val="left" w:pos="14647"/>
        </w:tabs>
        <w:spacing w:before="3" w:line="345" w:lineRule="auto"/>
        <w:ind w:left="173" w:right="127" w:hanging="36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42E47A3" wp14:editId="575D2E3A">
                <wp:simplePos x="0" y="0"/>
                <wp:positionH relativeFrom="page">
                  <wp:posOffset>646430</wp:posOffset>
                </wp:positionH>
                <wp:positionV relativeFrom="paragraph">
                  <wp:posOffset>183515</wp:posOffset>
                </wp:positionV>
                <wp:extent cx="9213850" cy="0"/>
                <wp:effectExtent l="8255" t="12065" r="7620" b="6985"/>
                <wp:wrapNone/>
                <wp:docPr id="33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DD71FC" id="Line 3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0.9pt,14.45pt" to="776.4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" strokeweight=".96pt">
                <w10:wrap anchorx="page"/>
              </v:line>
            </w:pict>
          </mc:Fallback>
        </mc:AlternateContent>
      </w:r>
      <w:r w:rsidR="00AA5604">
        <w:rPr>
          <w:rFonts w:ascii="Times New Roman" w:hAnsi="Times New Roman"/>
          <w:w w:val="99"/>
          <w:u w:val="single"/>
        </w:rPr>
        <w:t xml:space="preserve"> </w:t>
      </w:r>
      <w:r w:rsidR="00AA5604">
        <w:rPr>
          <w:rFonts w:ascii="Times New Roman" w:hAnsi="Times New Roman"/>
          <w:u w:val="single"/>
        </w:rPr>
        <w:tab/>
      </w:r>
      <w:r w:rsidR="00F02BDC">
        <w:rPr>
          <w:rFonts w:ascii="Times New Roman" w:hAnsi="Times New Roman"/>
          <w:u w:val="single"/>
        </w:rPr>
        <w:t xml:space="preserve">       </w:t>
      </w:r>
      <w:r w:rsidR="00AA5604">
        <w:rPr>
          <w:u w:val="single"/>
        </w:rPr>
        <w:t>(Akdeniz Üniversitesi Uygulamalı</w:t>
      </w:r>
      <w:r w:rsidR="00AA5604">
        <w:rPr>
          <w:spacing w:val="-24"/>
          <w:u w:val="single"/>
        </w:rPr>
        <w:t xml:space="preserve"> </w:t>
      </w:r>
      <w:r w:rsidR="00AA5604">
        <w:rPr>
          <w:u w:val="single"/>
        </w:rPr>
        <w:t>Bilimler</w:t>
      </w:r>
      <w:r w:rsidR="00AA5604">
        <w:rPr>
          <w:spacing w:val="-5"/>
          <w:u w:val="single"/>
        </w:rPr>
        <w:t xml:space="preserve"> </w:t>
      </w:r>
      <w:r w:rsidR="00777087">
        <w:rPr>
          <w:u w:val="single"/>
        </w:rPr>
        <w:t>Fakü</w:t>
      </w:r>
      <w:r w:rsidR="002B440A">
        <w:rPr>
          <w:u w:val="single"/>
        </w:rPr>
        <w:t>l</w:t>
      </w:r>
      <w:r w:rsidR="00777087">
        <w:rPr>
          <w:u w:val="single"/>
        </w:rPr>
        <w:t>tesi</w:t>
      </w:r>
      <w:r w:rsidR="00AA5604">
        <w:rPr>
          <w:u w:val="single"/>
        </w:rPr>
        <w:t>)</w:t>
      </w:r>
      <w:r w:rsidR="00AA5604">
        <w:rPr>
          <w:u w:val="single"/>
        </w:rPr>
        <w:tab/>
      </w:r>
      <w:r w:rsidR="00AA5604">
        <w:t xml:space="preserve"> </w:t>
      </w:r>
      <w:r w:rsidR="00EA5F19">
        <w:rPr>
          <w:u w:val="single"/>
        </w:rPr>
        <w:t>İŞ</w:t>
      </w:r>
      <w:r w:rsidR="00AA5604">
        <w:rPr>
          <w:u w:val="single"/>
        </w:rPr>
        <w:t>YERİNDE EĞİTİM YAPILAN İŞYERİNİN ADI VE</w:t>
      </w:r>
      <w:r w:rsidR="00AA5604">
        <w:rPr>
          <w:spacing w:val="-13"/>
          <w:u w:val="single"/>
        </w:rPr>
        <w:t xml:space="preserve"> </w:t>
      </w:r>
      <w:r w:rsidR="00AA5604">
        <w:rPr>
          <w:u w:val="single"/>
        </w:rPr>
        <w:t>ÜNVANI:</w:t>
      </w:r>
    </w:p>
    <w:p w14:paraId="29BFD58F" w14:textId="77777777" w:rsidR="00FB2C22" w:rsidRDefault="00FB2C22">
      <w:pPr>
        <w:pStyle w:val="GvdeMetni"/>
        <w:tabs>
          <w:tab w:val="left" w:pos="4812"/>
          <w:tab w:val="left" w:pos="14647"/>
        </w:tabs>
        <w:spacing w:before="3" w:line="345" w:lineRule="auto"/>
        <w:ind w:left="173" w:right="127" w:hanging="36"/>
      </w:pPr>
    </w:p>
    <w:tbl>
      <w:tblPr>
        <w:tblStyle w:val="TabloKlavuzu"/>
        <w:tblW w:w="15309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667"/>
        <w:gridCol w:w="560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540"/>
        <w:gridCol w:w="981"/>
        <w:gridCol w:w="11"/>
        <w:gridCol w:w="1134"/>
      </w:tblGrid>
      <w:tr w:rsidR="006F3FDF" w:rsidRPr="00094431" w14:paraId="0B5335E1" w14:textId="625F608E" w:rsidTr="00746717">
        <w:trPr>
          <w:trHeight w:hRule="exact" w:val="378"/>
        </w:trPr>
        <w:tc>
          <w:tcPr>
            <w:tcW w:w="1667" w:type="dxa"/>
          </w:tcPr>
          <w:p w14:paraId="4C3808EA" w14:textId="3F3E23E6" w:rsidR="0048556B" w:rsidRPr="0048556B" w:rsidRDefault="0048556B" w:rsidP="00A866D4">
            <w:pPr>
              <w:pStyle w:val="GvdeMetni"/>
              <w:spacing w:before="97" w:after="52"/>
              <w:ind w:right="422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dı Soyadı</w:t>
            </w:r>
          </w:p>
        </w:tc>
        <w:tc>
          <w:tcPr>
            <w:tcW w:w="560" w:type="dxa"/>
          </w:tcPr>
          <w:p w14:paraId="65DA0F45" w14:textId="799BD3D3" w:rsidR="0048556B" w:rsidRPr="0048556B" w:rsidRDefault="0048556B" w:rsidP="00A866D4">
            <w:pPr>
              <w:pStyle w:val="TableParagraph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4C3B8981" w14:textId="639DA98E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7988BE94" w14:textId="4006496C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0E041EEB" w14:textId="58E13B07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4F22C741" w14:textId="53A26737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10702D25" w14:textId="185E837F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3A808F27" w14:textId="7CE762CB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7100932C" w14:textId="53C606C6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3E1AEE2E" w14:textId="6EFEABAD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2A302378" w14:textId="3B0CEC35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13CD7462" w14:textId="79CE7781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4BF69982" w14:textId="00CB904B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4E6BFC1F" w14:textId="1C6B4D9D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0442F710" w14:textId="5B8D34A2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180CCA40" w14:textId="532923D3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3DB7BDE3" w14:textId="6C502646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4CFC6FA0" w14:textId="59D9365A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0007FFC8" w14:textId="7D06FC53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4DEC471D" w14:textId="100AEFFF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7C710ADC" w14:textId="0EA5B639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36AC55C2" w14:textId="327E9AA8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496" w:type="dxa"/>
          </w:tcPr>
          <w:p w14:paraId="375AA151" w14:textId="3DFFF25A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540" w:type="dxa"/>
          </w:tcPr>
          <w:p w14:paraId="17BA93E8" w14:textId="33A40B84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Gün</w:t>
            </w:r>
          </w:p>
        </w:tc>
        <w:tc>
          <w:tcPr>
            <w:tcW w:w="2126" w:type="dxa"/>
            <w:gridSpan w:val="3"/>
          </w:tcPr>
          <w:p w14:paraId="1EE7461D" w14:textId="39B71129" w:rsidR="0048556B" w:rsidRPr="0048556B" w:rsidRDefault="0048556B" w:rsidP="00A866D4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Çalışılan Gün Sayısı</w:t>
            </w:r>
          </w:p>
        </w:tc>
      </w:tr>
      <w:tr w:rsidR="00746717" w:rsidRPr="00094431" w14:paraId="16549318" w14:textId="3D04CB27" w:rsidTr="00746717">
        <w:trPr>
          <w:trHeight w:hRule="exact" w:val="445"/>
        </w:trPr>
        <w:tc>
          <w:tcPr>
            <w:tcW w:w="1667" w:type="dxa"/>
          </w:tcPr>
          <w:p w14:paraId="457CC8E9" w14:textId="372BF34B" w:rsidR="0048556B" w:rsidRPr="0048556B" w:rsidRDefault="0048556B">
            <w:pPr>
              <w:pStyle w:val="GvdeMetni"/>
              <w:spacing w:before="97" w:after="52"/>
              <w:ind w:right="42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0" w:type="dxa"/>
          </w:tcPr>
          <w:p w14:paraId="47254EC6" w14:textId="1CBACDFB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40E0E576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7D4BE9C7" w14:textId="2316E8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64546E0D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60EE52E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C5690DF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000096CE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31A5FD82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47FB1F32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07E8A6EC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0358527A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6E60C246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109DADD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47AE43C" w14:textId="1FB420AF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0992B96D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CE04617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22EDC2BD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7BF2605F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C68081C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E0BEDB7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45546F22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2714907F" w14:textId="0C62CCB8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</w:tcPr>
          <w:p w14:paraId="0AAB73A1" w14:textId="2AEB7C84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1" w:type="dxa"/>
          </w:tcPr>
          <w:p w14:paraId="307A06A1" w14:textId="6E1AD96C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Sayı</w:t>
            </w:r>
          </w:p>
        </w:tc>
        <w:tc>
          <w:tcPr>
            <w:tcW w:w="1145" w:type="dxa"/>
            <w:gridSpan w:val="2"/>
          </w:tcPr>
          <w:p w14:paraId="09D04E01" w14:textId="3FDDEC3B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sz w:val="16"/>
                <w:szCs w:val="16"/>
              </w:rPr>
              <w:t>Yazı</w:t>
            </w:r>
          </w:p>
        </w:tc>
      </w:tr>
      <w:tr w:rsidR="00746717" w:rsidRPr="00094431" w14:paraId="08805EAF" w14:textId="7218048C" w:rsidTr="00746717">
        <w:trPr>
          <w:trHeight w:hRule="exact" w:val="448"/>
        </w:trPr>
        <w:tc>
          <w:tcPr>
            <w:tcW w:w="1667" w:type="dxa"/>
          </w:tcPr>
          <w:p w14:paraId="790784A8" w14:textId="1731D10B" w:rsidR="0048556B" w:rsidRPr="0048556B" w:rsidRDefault="0048556B" w:rsidP="00094431">
            <w:pPr>
              <w:pStyle w:val="GvdeMetni"/>
              <w:spacing w:before="97" w:after="52"/>
              <w:ind w:right="422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855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ölümü</w:t>
            </w:r>
          </w:p>
        </w:tc>
        <w:tc>
          <w:tcPr>
            <w:tcW w:w="560" w:type="dxa"/>
          </w:tcPr>
          <w:p w14:paraId="4D335795" w14:textId="5F346B5C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2A99FB3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45B3D8A1" w14:textId="0ECFBD9B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F8A68BD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BE0E2BE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4BC9EEE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2329BDCB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362EA78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4C9A947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576FDEA9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79BDD960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03492BDE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29249E05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D6762D3" w14:textId="421E0542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2246FD4A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86FC20C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27408C0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1E737223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4DEE652E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4DAC85F4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2FE30490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96" w:type="dxa"/>
          </w:tcPr>
          <w:p w14:paraId="7D492502" w14:textId="53383F58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0" w:type="dxa"/>
          </w:tcPr>
          <w:p w14:paraId="6E9BBF39" w14:textId="5AF828FC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81" w:type="dxa"/>
          </w:tcPr>
          <w:p w14:paraId="790A3DFA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45" w:type="dxa"/>
            <w:gridSpan w:val="2"/>
          </w:tcPr>
          <w:p w14:paraId="4C8A5063" w14:textId="77777777" w:rsidR="0048556B" w:rsidRPr="0048556B" w:rsidRDefault="0048556B" w:rsidP="00094431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6717" w:rsidRPr="00094431" w14:paraId="1C1341F3" w14:textId="3503C736" w:rsidTr="00746717">
        <w:trPr>
          <w:trHeight w:hRule="exact" w:val="453"/>
        </w:trPr>
        <w:tc>
          <w:tcPr>
            <w:tcW w:w="1667" w:type="dxa"/>
          </w:tcPr>
          <w:p w14:paraId="2FAF8722" w14:textId="70F91BED" w:rsidR="0048556B" w:rsidRPr="00094431" w:rsidRDefault="0048556B" w:rsidP="00094431">
            <w:pPr>
              <w:pStyle w:val="GvdeMetni"/>
              <w:spacing w:before="97" w:after="52"/>
              <w:ind w:right="422"/>
              <w:rPr>
                <w:rFonts w:ascii="Times New Roman" w:hAnsi="Times New Roman" w:cs="Times New Roman"/>
              </w:rPr>
            </w:pPr>
          </w:p>
        </w:tc>
        <w:tc>
          <w:tcPr>
            <w:tcW w:w="11516" w:type="dxa"/>
            <w:gridSpan w:val="23"/>
          </w:tcPr>
          <w:p w14:paraId="36EFDFEF" w14:textId="3332C9E0" w:rsidR="0048556B" w:rsidRPr="00765CF6" w:rsidRDefault="0048556B" w:rsidP="00094431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gridSpan w:val="2"/>
          </w:tcPr>
          <w:p w14:paraId="4D65AE49" w14:textId="77777777" w:rsidR="0048556B" w:rsidRPr="00765CF6" w:rsidRDefault="0048556B" w:rsidP="00094431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A20E902" w14:textId="77777777" w:rsidR="0048556B" w:rsidRPr="00765CF6" w:rsidRDefault="0048556B" w:rsidP="00094431">
            <w:pPr>
              <w:pStyle w:val="TableParagrap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023666C" w14:textId="738418E8" w:rsidR="000D16B2" w:rsidRPr="00094431" w:rsidRDefault="000D16B2">
      <w:pPr>
        <w:pStyle w:val="GvdeMetni"/>
        <w:spacing w:before="97" w:after="52"/>
        <w:ind w:left="173" w:right="422"/>
        <w:rPr>
          <w:rFonts w:ascii="Times New Roman" w:hAnsi="Times New Roman" w:cs="Times New Roman"/>
          <w:sz w:val="16"/>
          <w:szCs w:val="16"/>
        </w:rPr>
      </w:pPr>
    </w:p>
    <w:p w14:paraId="3BA2233F" w14:textId="42E74407" w:rsidR="000D16B2" w:rsidRDefault="00897DC7" w:rsidP="00897DC7">
      <w:pPr>
        <w:pStyle w:val="GvdeMetni"/>
        <w:spacing w:line="231" w:lineRule="exact"/>
        <w:ind w:right="422"/>
      </w:pPr>
      <w:r>
        <w:t xml:space="preserve">                    </w:t>
      </w:r>
      <w:r w:rsidR="00AA5604">
        <w:t>Yukarıda İsmi Yazılı öğrenci belirtilen gün kadar iş yerinde eğitim yapmıştır.</w:t>
      </w:r>
    </w:p>
    <w:p w14:paraId="562F0BFD" w14:textId="77777777" w:rsidR="000D16B2" w:rsidRDefault="00AA5604">
      <w:pPr>
        <w:pStyle w:val="Balk11"/>
        <w:ind w:left="548"/>
      </w:pPr>
      <w:r>
        <w:t xml:space="preserve">*** Stajyerlerin </w:t>
      </w:r>
      <w:r w:rsidR="008436C0">
        <w:t xml:space="preserve">(Sanayi Internleri) </w:t>
      </w:r>
      <w:r>
        <w:t>çalıştıkları günlere ait kutucuları (X) işaretleyiniz.</w:t>
      </w:r>
    </w:p>
    <w:p w14:paraId="65EBDC86" w14:textId="77777777" w:rsidR="000D16B2" w:rsidRDefault="00AA5604">
      <w:pPr>
        <w:spacing w:before="101"/>
        <w:ind w:left="915" w:right="422"/>
        <w:rPr>
          <w:b/>
          <w:sz w:val="20"/>
        </w:rPr>
      </w:pPr>
      <w:r>
        <w:rPr>
          <w:b/>
          <w:sz w:val="20"/>
        </w:rPr>
        <w:t>AYLIK DEĞERLENDİRME</w:t>
      </w:r>
    </w:p>
    <w:p w14:paraId="2477E4F0" w14:textId="593E46DE" w:rsidR="000D16B2" w:rsidRDefault="006F3FDF">
      <w:pPr>
        <w:ind w:left="915" w:right="422"/>
        <w:rPr>
          <w:b/>
          <w:i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E7EE76B" wp14:editId="5934CA35">
                <wp:simplePos x="0" y="0"/>
                <wp:positionH relativeFrom="page">
                  <wp:posOffset>1111250</wp:posOffset>
                </wp:positionH>
                <wp:positionV relativeFrom="paragraph">
                  <wp:posOffset>151765</wp:posOffset>
                </wp:positionV>
                <wp:extent cx="4825365" cy="2283460"/>
                <wp:effectExtent l="0" t="0" r="0" b="2540"/>
                <wp:wrapNone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5365" cy="228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29"/>
                              <w:gridCol w:w="4810"/>
                              <w:gridCol w:w="2131"/>
                            </w:tblGrid>
                            <w:tr w:rsidR="000D16B2" w14:paraId="1F067BFB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412BC81C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RA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47A8B2D0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1476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ÖĞRENCİNİN NİTELİKLERİ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2DE0AAD5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426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EĞERLENDİRME</w:t>
                                  </w:r>
                                </w:p>
                              </w:tc>
                            </w:tr>
                            <w:tr w:rsidR="000D16B2" w14:paraId="75D20A10" w14:textId="77777777">
                              <w:trPr>
                                <w:trHeight w:hRule="exact" w:val="276"/>
                              </w:trPr>
                              <w:tc>
                                <w:tcPr>
                                  <w:tcW w:w="629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56CF146A" w14:textId="77777777" w:rsidR="000D16B2" w:rsidRDefault="00AA5604">
                                  <w:pPr>
                                    <w:pStyle w:val="TableParagraph"/>
                                    <w:spacing w:line="219" w:lineRule="exact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614F043E" w14:textId="77777777" w:rsidR="000D16B2" w:rsidRDefault="00AA5604">
                                  <w:pPr>
                                    <w:pStyle w:val="TableParagraph"/>
                                    <w:spacing w:line="219" w:lineRule="exact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Mesleki bilgi ve beceri düzey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2F62A148" w14:textId="77777777" w:rsidR="000D16B2" w:rsidRDefault="000D16B2"/>
                              </w:tc>
                            </w:tr>
                            <w:tr w:rsidR="000D16B2" w14:paraId="774668F7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5D90FE3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4343258C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Girişimcilik yeteneği ve verimliliğ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02043A8A" w14:textId="77777777" w:rsidR="000D16B2" w:rsidRDefault="000D16B2"/>
                              </w:tc>
                            </w:tr>
                            <w:tr w:rsidR="000D16B2" w14:paraId="3A5C64FC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629" w:type="dxa"/>
                                </w:tcPr>
                                <w:p w14:paraId="6335CBB5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21D4D8F7" w14:textId="77777777" w:rsidR="000D16B2" w:rsidRDefault="00AA5604">
                                  <w:pPr>
                                    <w:pStyle w:val="TableParagraph"/>
                                    <w:spacing w:before="4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Çalışma hızı ve zamanı değerlendirme yeteneğ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7D943905" w14:textId="77777777" w:rsidR="000D16B2" w:rsidRDefault="000D16B2"/>
                              </w:tc>
                            </w:tr>
                            <w:tr w:rsidR="000D16B2" w14:paraId="0CDD2205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059AEE3E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23B27A12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Araç-gereç kullanma beceris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1101CB33" w14:textId="77777777" w:rsidR="000D16B2" w:rsidRDefault="000D16B2"/>
                              </w:tc>
                            </w:tr>
                            <w:tr w:rsidR="000D16B2" w14:paraId="5C1128C1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A6EE00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2A95279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rumluluk duygusu ve işe devam durumu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71C846D" w14:textId="77777777" w:rsidR="000D16B2" w:rsidRDefault="000D16B2"/>
                              </w:tc>
                            </w:tr>
                            <w:tr w:rsidR="000D16B2" w14:paraId="2C300869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955682E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7C8A6E0C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İş güvenliği kurallarına uyumu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65ACAB2F" w14:textId="77777777" w:rsidR="000D16B2" w:rsidRDefault="000D16B2"/>
                              </w:tc>
                            </w:tr>
                            <w:tr w:rsidR="000D16B2" w14:paraId="750D20E0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49BF71EB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5082330A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akım çalışmasına yatkınlığı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2DECEB56" w14:textId="77777777" w:rsidR="000D16B2" w:rsidRDefault="000D16B2"/>
                              </w:tc>
                            </w:tr>
                            <w:tr w:rsidR="000D16B2" w14:paraId="00375A3E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13B31B07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59209383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orun çözme beceris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51C7FCBA" w14:textId="77777777" w:rsidR="000D16B2" w:rsidRDefault="000D16B2"/>
                              </w:tc>
                            </w:tr>
                            <w:tr w:rsidR="000D16B2" w14:paraId="78D3002B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668DBADD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66468EEB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Temsil kabiliyet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3BE5C568" w14:textId="77777777" w:rsidR="000D16B2" w:rsidRDefault="000D16B2"/>
                              </w:tc>
                            </w:tr>
                            <w:tr w:rsidR="000D16B2" w14:paraId="4D72BD71" w14:textId="77777777">
                              <w:trPr>
                                <w:trHeight w:hRule="exact" w:val="245"/>
                              </w:trPr>
                              <w:tc>
                                <w:tcPr>
                                  <w:tcW w:w="629" w:type="dxa"/>
                                </w:tcPr>
                                <w:p w14:paraId="51BA6635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4810" w:type="dxa"/>
                                </w:tcPr>
                                <w:p w14:paraId="76EFF15E" w14:textId="77777777" w:rsidR="000D16B2" w:rsidRDefault="00AA5604">
                                  <w:pPr>
                                    <w:pStyle w:val="TableParagraph"/>
                                    <w:spacing w:before="6" w:line="240" w:lineRule="auto"/>
                                    <w:ind w:left="2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İletişim becerisi</w:t>
                                  </w:r>
                                </w:p>
                              </w:tc>
                              <w:tc>
                                <w:tcPr>
                                  <w:tcW w:w="2131" w:type="dxa"/>
                                </w:tcPr>
                                <w:p w14:paraId="6E0B957D" w14:textId="77777777" w:rsidR="000D16B2" w:rsidRDefault="000D16B2"/>
                              </w:tc>
                            </w:tr>
                            <w:tr w:rsidR="000D16B2" w14:paraId="699D7A7F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45DA7A95" w14:textId="77777777" w:rsidR="000D16B2" w:rsidRDefault="00AA5604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Genel değerlendirme</w:t>
                                  </w:r>
                                </w:p>
                              </w:tc>
                            </w:tr>
                            <w:tr w:rsidR="000D16B2" w14:paraId="69EBEC92" w14:textId="77777777">
                              <w:trPr>
                                <w:trHeight w:hRule="exact" w:val="262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top w:val="double" w:sz="8" w:space="0" w:color="000000"/>
                                  </w:tcBorders>
                                </w:tcPr>
                                <w:p w14:paraId="59714835" w14:textId="77777777" w:rsidR="000D16B2" w:rsidRDefault="00AA5604">
                                  <w:pPr>
                                    <w:pStyle w:val="TableParagraph"/>
                                    <w:spacing w:before="3" w:line="240" w:lineRule="auto"/>
                                    <w:ind w:left="2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Varsa stajyer öğrenciyle ilgili özel düşüncelerinizi lütfen yazınız.</w:t>
                                  </w:r>
                                </w:p>
                              </w:tc>
                            </w:tr>
                            <w:tr w:rsidR="000D16B2" w14:paraId="0F89263C" w14:textId="77777777">
                              <w:trPr>
                                <w:trHeight w:hRule="exact" w:val="259"/>
                              </w:trPr>
                              <w:tc>
                                <w:tcPr>
                                  <w:tcW w:w="7570" w:type="dxa"/>
                                  <w:gridSpan w:val="3"/>
                                  <w:tcBorders>
                                    <w:bottom w:val="double" w:sz="8" w:space="0" w:color="000000"/>
                                  </w:tcBorders>
                                </w:tcPr>
                                <w:p w14:paraId="1ADF9CA5" w14:textId="77777777" w:rsidR="000D16B2" w:rsidRDefault="000D16B2"/>
                              </w:tc>
                            </w:tr>
                          </w:tbl>
                          <w:p w14:paraId="1B8C796E" w14:textId="77777777" w:rsidR="000D16B2" w:rsidRDefault="000D16B2">
                            <w:pPr>
                              <w:pStyle w:val="GvdeMetni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7EE76B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87.5pt;margin-top:11.95pt;width:379.95pt;height:179.8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29"/>
                        <w:gridCol w:w="4810"/>
                        <w:gridCol w:w="2131"/>
                      </w:tblGrid>
                      <w:tr w:rsidR="000D16B2" w14:paraId="1F067BFB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  <w:tcBorders>
                              <w:bottom w:val="double" w:sz="8" w:space="0" w:color="000000"/>
                            </w:tcBorders>
                          </w:tcPr>
                          <w:p w14:paraId="412BC81C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RA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bottom w:val="double" w:sz="8" w:space="0" w:color="000000"/>
                            </w:tcBorders>
                          </w:tcPr>
                          <w:p w14:paraId="47A8B2D0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1476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ÖĞRENCİNİN NİTELİKLERİ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2DE0AAD5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426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EĞERLENDİRME</w:t>
                            </w:r>
                          </w:p>
                        </w:tc>
                      </w:tr>
                      <w:tr w:rsidR="000D16B2" w14:paraId="75D20A10" w14:textId="77777777">
                        <w:trPr>
                          <w:trHeight w:hRule="exact" w:val="276"/>
                        </w:trPr>
                        <w:tc>
                          <w:tcPr>
                            <w:tcW w:w="629" w:type="dxa"/>
                            <w:tcBorders>
                              <w:top w:val="double" w:sz="8" w:space="0" w:color="000000"/>
                            </w:tcBorders>
                          </w:tcPr>
                          <w:p w14:paraId="56CF146A" w14:textId="77777777" w:rsidR="000D16B2" w:rsidRDefault="00AA5604">
                            <w:pPr>
                              <w:pStyle w:val="TableParagraph"/>
                              <w:spacing w:line="219" w:lineRule="exact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.</w:t>
                            </w:r>
                          </w:p>
                        </w:tc>
                        <w:tc>
                          <w:tcPr>
                            <w:tcW w:w="4810" w:type="dxa"/>
                            <w:tcBorders>
                              <w:top w:val="double" w:sz="8" w:space="0" w:color="000000"/>
                            </w:tcBorders>
                          </w:tcPr>
                          <w:p w14:paraId="614F043E" w14:textId="77777777" w:rsidR="000D16B2" w:rsidRDefault="00AA5604">
                            <w:pPr>
                              <w:pStyle w:val="TableParagraph"/>
                              <w:spacing w:line="219" w:lineRule="exact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Mesleki bilgi ve beceri düzey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2F62A148" w14:textId="77777777" w:rsidR="000D16B2" w:rsidRDefault="000D16B2"/>
                        </w:tc>
                      </w:tr>
                      <w:tr w:rsidR="000D16B2" w14:paraId="774668F7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15D90FE3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4343258C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Girişimcilik yeteneği ve verimliliğ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02043A8A" w14:textId="77777777" w:rsidR="000D16B2" w:rsidRDefault="000D16B2"/>
                        </w:tc>
                      </w:tr>
                      <w:tr w:rsidR="000D16B2" w14:paraId="3A5C64FC" w14:textId="77777777">
                        <w:trPr>
                          <w:trHeight w:hRule="exact" w:val="262"/>
                        </w:trPr>
                        <w:tc>
                          <w:tcPr>
                            <w:tcW w:w="629" w:type="dxa"/>
                          </w:tcPr>
                          <w:p w14:paraId="6335CBB5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21D4D8F7" w14:textId="77777777" w:rsidR="000D16B2" w:rsidRDefault="00AA5604">
                            <w:pPr>
                              <w:pStyle w:val="TableParagraph"/>
                              <w:spacing w:before="4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Çalışma hızı ve zamanı değerlendirme yeteneğ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7D943905" w14:textId="77777777" w:rsidR="000D16B2" w:rsidRDefault="000D16B2"/>
                        </w:tc>
                      </w:tr>
                      <w:tr w:rsidR="000D16B2" w14:paraId="0CDD2205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059AEE3E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23B27A12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Araç-gereç kullanma beceris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1101CB33" w14:textId="77777777" w:rsidR="000D16B2" w:rsidRDefault="000D16B2"/>
                        </w:tc>
                      </w:tr>
                      <w:tr w:rsidR="000D16B2" w14:paraId="5C1128C1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A6EE00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2A95279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rumluluk duygusu ve işe devam durumu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71C846D" w14:textId="77777777" w:rsidR="000D16B2" w:rsidRDefault="000D16B2"/>
                        </w:tc>
                      </w:tr>
                      <w:tr w:rsidR="000D16B2" w14:paraId="2C300869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955682E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7C8A6E0C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İş güvenliği kurallarına uyumu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65ACAB2F" w14:textId="77777777" w:rsidR="000D16B2" w:rsidRDefault="000D16B2"/>
                        </w:tc>
                      </w:tr>
                      <w:tr w:rsidR="000D16B2" w14:paraId="750D20E0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49BF71EB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5082330A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akım çalışmasına yatkınlığı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2DECEB56" w14:textId="77777777" w:rsidR="000D16B2" w:rsidRDefault="000D16B2"/>
                        </w:tc>
                      </w:tr>
                      <w:tr w:rsidR="000D16B2" w14:paraId="00375A3E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13B31B07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59209383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orun çözme beceris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51C7FCBA" w14:textId="77777777" w:rsidR="000D16B2" w:rsidRDefault="000D16B2"/>
                        </w:tc>
                      </w:tr>
                      <w:tr w:rsidR="000D16B2" w14:paraId="78D3002B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668DBADD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66468EEB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msil kabiliyet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3BE5C568" w14:textId="77777777" w:rsidR="000D16B2" w:rsidRDefault="000D16B2"/>
                        </w:tc>
                      </w:tr>
                      <w:tr w:rsidR="000D16B2" w14:paraId="4D72BD71" w14:textId="77777777">
                        <w:trPr>
                          <w:trHeight w:hRule="exact" w:val="245"/>
                        </w:trPr>
                        <w:tc>
                          <w:tcPr>
                            <w:tcW w:w="629" w:type="dxa"/>
                          </w:tcPr>
                          <w:p w14:paraId="51BA6635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4810" w:type="dxa"/>
                          </w:tcPr>
                          <w:p w14:paraId="76EFF15E" w14:textId="77777777" w:rsidR="000D16B2" w:rsidRDefault="00AA5604">
                            <w:pPr>
                              <w:pStyle w:val="TableParagraph"/>
                              <w:spacing w:before="6" w:line="240" w:lineRule="auto"/>
                              <w:ind w:left="2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İletişim becerisi</w:t>
                            </w:r>
                          </w:p>
                        </w:tc>
                        <w:tc>
                          <w:tcPr>
                            <w:tcW w:w="2131" w:type="dxa"/>
                          </w:tcPr>
                          <w:p w14:paraId="6E0B957D" w14:textId="77777777" w:rsidR="000D16B2" w:rsidRDefault="000D16B2"/>
                        </w:tc>
                      </w:tr>
                      <w:tr w:rsidR="000D16B2" w14:paraId="699D7A7F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45DA7A95" w14:textId="77777777" w:rsidR="000D16B2" w:rsidRDefault="00AA5604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Genel değerlendirme</w:t>
                            </w:r>
                          </w:p>
                        </w:tc>
                      </w:tr>
                      <w:tr w:rsidR="000D16B2" w14:paraId="69EBEC92" w14:textId="77777777">
                        <w:trPr>
                          <w:trHeight w:hRule="exact" w:val="262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top w:val="double" w:sz="8" w:space="0" w:color="000000"/>
                            </w:tcBorders>
                          </w:tcPr>
                          <w:p w14:paraId="59714835" w14:textId="77777777" w:rsidR="000D16B2" w:rsidRDefault="00AA5604">
                            <w:pPr>
                              <w:pStyle w:val="TableParagraph"/>
                              <w:spacing w:before="3" w:line="240" w:lineRule="auto"/>
                              <w:ind w:left="2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Varsa stajyer öğrenciyle ilgili özel düşüncelerinizi lütfen yazınız.</w:t>
                            </w:r>
                          </w:p>
                        </w:tc>
                      </w:tr>
                      <w:tr w:rsidR="000D16B2" w14:paraId="0F89263C" w14:textId="77777777">
                        <w:trPr>
                          <w:trHeight w:hRule="exact" w:val="259"/>
                        </w:trPr>
                        <w:tc>
                          <w:tcPr>
                            <w:tcW w:w="7570" w:type="dxa"/>
                            <w:gridSpan w:val="3"/>
                            <w:tcBorders>
                              <w:bottom w:val="double" w:sz="8" w:space="0" w:color="000000"/>
                            </w:tcBorders>
                          </w:tcPr>
                          <w:p w14:paraId="1ADF9CA5" w14:textId="77777777" w:rsidR="000D16B2" w:rsidRDefault="000D16B2"/>
                        </w:tc>
                      </w:tr>
                    </w:tbl>
                    <w:p w14:paraId="1B8C796E" w14:textId="77777777" w:rsidR="000D16B2" w:rsidRDefault="000D16B2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A5604">
        <w:rPr>
          <w:b/>
          <w:i/>
          <w:sz w:val="20"/>
        </w:rPr>
        <w:t>Lütfen, öğrencinin başarı durumunu 100 üzerinden değerlendirerek ilgili satıra yazınız.</w:t>
      </w:r>
    </w:p>
    <w:p w14:paraId="26968004" w14:textId="77777777" w:rsidR="000D16B2" w:rsidRDefault="000D16B2">
      <w:pPr>
        <w:pStyle w:val="GvdeMetni"/>
        <w:spacing w:before="7"/>
        <w:rPr>
          <w:b/>
          <w:i/>
          <w:sz w:val="17"/>
        </w:rPr>
      </w:pPr>
    </w:p>
    <w:p w14:paraId="76B9CF19" w14:textId="141DB346" w:rsidR="000D16B2" w:rsidRDefault="006F3FDF">
      <w:pPr>
        <w:pStyle w:val="Balk11"/>
        <w:spacing w:before="60"/>
        <w:ind w:left="966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7580DE57" wp14:editId="1A2838F4">
                <wp:simplePos x="0" y="0"/>
                <wp:positionH relativeFrom="page">
                  <wp:posOffset>6249670</wp:posOffset>
                </wp:positionH>
                <wp:positionV relativeFrom="paragraph">
                  <wp:posOffset>7620</wp:posOffset>
                </wp:positionV>
                <wp:extent cx="304165" cy="224790"/>
                <wp:effectExtent l="1270" t="4445" r="8890" b="8890"/>
                <wp:wrapNone/>
                <wp:docPr id="28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24790"/>
                          <a:chOff x="9842" y="12"/>
                          <a:chExt cx="479" cy="354"/>
                        </a:xfrm>
                      </wpg:grpSpPr>
                      <wps:wsp>
                        <wps:cNvPr id="29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9862" y="32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10282" y="70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30"/>
                        <wps:cNvSpPr>
                          <a:spLocks/>
                        </wps:cNvSpPr>
                        <wps:spPr bwMode="auto">
                          <a:xfrm>
                            <a:off x="9881" y="51"/>
                            <a:ext cx="420" cy="276"/>
                          </a:xfrm>
                          <a:custGeom>
                            <a:avLst/>
                            <a:gdLst>
                              <a:gd name="T0" fmla="+- 0 9881 9881"/>
                              <a:gd name="T1" fmla="*/ T0 w 420"/>
                              <a:gd name="T2" fmla="+- 0 51 51"/>
                              <a:gd name="T3" fmla="*/ 51 h 276"/>
                              <a:gd name="T4" fmla="+- 0 10301 9881"/>
                              <a:gd name="T5" fmla="*/ T4 w 420"/>
                              <a:gd name="T6" fmla="+- 0 51 51"/>
                              <a:gd name="T7" fmla="*/ 51 h 276"/>
                              <a:gd name="T8" fmla="+- 0 9881 9881"/>
                              <a:gd name="T9" fmla="*/ T8 w 420"/>
                              <a:gd name="T10" fmla="+- 0 327 51"/>
                              <a:gd name="T11" fmla="*/ 327 h 276"/>
                              <a:gd name="T12" fmla="+- 0 10301 9881"/>
                              <a:gd name="T13" fmla="*/ T12 w 420"/>
                              <a:gd name="T14" fmla="+- 0 327 51"/>
                              <a:gd name="T15" fmla="*/ 327 h 2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276">
                                <a:moveTo>
                                  <a:pt x="0" y="0"/>
                                </a:moveTo>
                                <a:lnTo>
                                  <a:pt x="420" y="0"/>
                                </a:lnTo>
                                <a:moveTo>
                                  <a:pt x="0" y="276"/>
                                </a:moveTo>
                                <a:lnTo>
                                  <a:pt x="420" y="276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6EC37A" id="Group 29" o:spid="_x0000_s1026" style="position:absolute;margin-left:492.1pt;margin-top:.6pt;width:23.95pt;height:17.7pt;z-index:251655168;mso-position-horizontal-relative:page" coordorigin="9842,12" coordsize="479,3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">
                <v:line id="Line 32" o:spid="_x0000_s1027" style="position:absolute;visibility:visible;mso-wrap-style:square" from="9862,32" to="9862,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" strokeweight="1.92pt"/>
                <v:line id="Line 31" o:spid="_x0000_s1028" style="position:absolute;visibility:visible;mso-wrap-style:square" from="10282,70" to="10282,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" strokeweight="1.92pt"/>
                <v:shape id="AutoShape 30" o:spid="_x0000_s1029" style="position:absolute;left:9881;top:51;width:420;height:276;visibility:visible;mso-wrap-style:square;v-text-anchor:top" coordsize="420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" path="m,l420,m,276r420,e" filled="f" strokeweight="1.92pt">
                  <v:path arrowok="t" o:connecttype="custom" o:connectlocs="0,51;420,51;0,327;420,327" o:connectangles="0,0,0,0"/>
                </v:shape>
                <w10:wrap anchorx="page"/>
              </v:group>
            </w:pict>
          </mc:Fallback>
        </mc:AlternateContent>
      </w:r>
      <w:r w:rsidR="008436C0">
        <w:t>İş</w:t>
      </w:r>
      <w:r w:rsidR="00AA5604">
        <w:t>yerinde eğitime devam etmektedir.</w:t>
      </w:r>
    </w:p>
    <w:p w14:paraId="514AF462" w14:textId="77777777" w:rsidR="000D16B2" w:rsidRDefault="000D16B2">
      <w:pPr>
        <w:pStyle w:val="GvdeMetni"/>
        <w:rPr>
          <w:b/>
          <w:sz w:val="18"/>
        </w:rPr>
      </w:pPr>
    </w:p>
    <w:p w14:paraId="438E28A5" w14:textId="771467B7" w:rsidR="000D16B2" w:rsidRDefault="006F3FDF">
      <w:pPr>
        <w:spacing w:before="59"/>
        <w:ind w:left="9664" w:right="422"/>
        <w:rPr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6BDEB414" wp14:editId="45555E6D">
                <wp:simplePos x="0" y="0"/>
                <wp:positionH relativeFrom="page">
                  <wp:posOffset>6249670</wp:posOffset>
                </wp:positionH>
                <wp:positionV relativeFrom="paragraph">
                  <wp:posOffset>16510</wp:posOffset>
                </wp:positionV>
                <wp:extent cx="304165" cy="215265"/>
                <wp:effectExtent l="1270" t="3175" r="8890" b="635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165" cy="215265"/>
                          <a:chOff x="9842" y="26"/>
                          <a:chExt cx="479" cy="339"/>
                        </a:xfrm>
                      </wpg:grpSpPr>
                      <wps:wsp>
                        <wps:cNvPr id="24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9862" y="45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10282" y="84"/>
                            <a:ext cx="0" cy="261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9881" y="65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9881" y="326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C5CD79" id="Group 24" o:spid="_x0000_s1026" style="position:absolute;margin-left:492.1pt;margin-top:1.3pt;width:23.95pt;height:16.95pt;z-index:251656192;mso-position-horizontal-relative:page" coordorigin="9842,26" coordsize="479,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">
                <v:line id="Line 28" o:spid="_x0000_s1027" style="position:absolute;visibility:visible;mso-wrap-style:square" from="9862,45" to="9862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" strokeweight="1.92pt"/>
                <v:line id="Line 27" o:spid="_x0000_s1028" style="position:absolute;visibility:visible;mso-wrap-style:square" from="10282,84" to="10282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" strokeweight="1.92pt"/>
                <v:line id="Line 26" o:spid="_x0000_s1029" style="position:absolute;visibility:visible;mso-wrap-style:square" from="9881,65" to="10301,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" strokeweight="1.92pt"/>
                <v:line id="Line 25" o:spid="_x0000_s1030" style="position:absolute;visibility:visible;mso-wrap-style:square" from="9881,326" to="10301,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" strokeweight="1.92pt"/>
                <w10:wrap anchorx="page"/>
              </v:group>
            </w:pict>
          </mc:Fallback>
        </mc:AlternateContent>
      </w:r>
      <w:r w:rsidR="008436C0">
        <w:rPr>
          <w:b/>
          <w:sz w:val="20"/>
        </w:rPr>
        <w:t>İş</w:t>
      </w:r>
      <w:r w:rsidR="00AA5604">
        <w:rPr>
          <w:b/>
          <w:sz w:val="20"/>
        </w:rPr>
        <w:t>yerinde eğitimi sona ermiştir.</w:t>
      </w:r>
    </w:p>
    <w:p w14:paraId="3FBA2200" w14:textId="77777777" w:rsidR="000D16B2" w:rsidRDefault="000D16B2">
      <w:pPr>
        <w:pStyle w:val="GvdeMetni"/>
        <w:spacing w:before="5"/>
        <w:rPr>
          <w:b/>
          <w:sz w:val="16"/>
        </w:rPr>
      </w:pPr>
    </w:p>
    <w:p w14:paraId="62B72E98" w14:textId="77777777" w:rsidR="000D16B2" w:rsidRDefault="00AA5604">
      <w:pPr>
        <w:pStyle w:val="GvdeMetni"/>
        <w:spacing w:before="59"/>
        <w:ind w:right="1149"/>
        <w:jc w:val="right"/>
      </w:pPr>
      <w:r>
        <w:t>…../……/20….</w:t>
      </w:r>
    </w:p>
    <w:p w14:paraId="288359D5" w14:textId="77777777" w:rsidR="000D16B2" w:rsidRDefault="000D16B2">
      <w:pPr>
        <w:pStyle w:val="GvdeMetni"/>
      </w:pPr>
    </w:p>
    <w:p w14:paraId="521A0756" w14:textId="77777777" w:rsidR="000D16B2" w:rsidRDefault="000D16B2">
      <w:pPr>
        <w:pStyle w:val="GvdeMetni"/>
        <w:spacing w:before="4"/>
        <w:rPr>
          <w:sz w:val="15"/>
        </w:rPr>
      </w:pPr>
    </w:p>
    <w:p w14:paraId="4B98489B" w14:textId="77777777" w:rsidR="000D16B2" w:rsidRDefault="00AA5604">
      <w:pPr>
        <w:pStyle w:val="GvdeMetni"/>
        <w:spacing w:before="59"/>
        <w:ind w:left="11993" w:right="422" w:firstLine="578"/>
      </w:pPr>
      <w:r>
        <w:t>İşyeri Kaşesi/ Yetkilinin Adı-Soyadı,İmzası</w:t>
      </w:r>
    </w:p>
    <w:p w14:paraId="2C263E66" w14:textId="77777777" w:rsidR="000D16B2" w:rsidRDefault="000D16B2">
      <w:pPr>
        <w:pStyle w:val="GvdeMetni"/>
      </w:pPr>
    </w:p>
    <w:p w14:paraId="52348B99" w14:textId="77777777" w:rsidR="000D16B2" w:rsidRDefault="000D16B2">
      <w:pPr>
        <w:pStyle w:val="GvdeMetni"/>
      </w:pPr>
    </w:p>
    <w:p w14:paraId="44DC3D6E" w14:textId="77777777" w:rsidR="000D16B2" w:rsidRDefault="000D16B2">
      <w:pPr>
        <w:pStyle w:val="GvdeMetni"/>
      </w:pPr>
    </w:p>
    <w:p w14:paraId="502D7E6D" w14:textId="77777777" w:rsidR="000D16B2" w:rsidRDefault="000D16B2">
      <w:pPr>
        <w:pStyle w:val="GvdeMetni"/>
      </w:pPr>
    </w:p>
    <w:p w14:paraId="7C57F0CA" w14:textId="4EB420D0" w:rsidR="000D16B2" w:rsidRDefault="006F3FDF">
      <w:pPr>
        <w:pStyle w:val="GvdeMetni"/>
        <w:spacing w:before="5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59AF4280" wp14:editId="7FADEEEE">
                <wp:simplePos x="0" y="0"/>
                <wp:positionH relativeFrom="page">
                  <wp:posOffset>646430</wp:posOffset>
                </wp:positionH>
                <wp:positionV relativeFrom="paragraph">
                  <wp:posOffset>120015</wp:posOffset>
                </wp:positionV>
                <wp:extent cx="9213850" cy="0"/>
                <wp:effectExtent l="8255" t="12065" r="7620" b="6985"/>
                <wp:wrapTopAndBottom/>
                <wp:docPr id="22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1385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20C34D" id="Line 23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9pt,9.45pt" to="776.4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" strokeweight=".96pt">
                <w10:wrap type="topAndBottom" anchorx="page"/>
              </v:line>
            </w:pict>
          </mc:Fallback>
        </mc:AlternateContent>
      </w:r>
    </w:p>
    <w:p w14:paraId="54BD6360" w14:textId="77777777" w:rsidR="000D16B2" w:rsidRDefault="00D74977">
      <w:pPr>
        <w:pStyle w:val="Balk11"/>
        <w:spacing w:line="199" w:lineRule="exact"/>
      </w:pPr>
      <w:r>
        <w:t>STAJ</w:t>
      </w:r>
      <w:r w:rsidR="00AA5604">
        <w:t xml:space="preserve"> EĞİTİM KOMİSYONU TARAFINDAN DOLDURULACAKTIR.</w:t>
      </w:r>
    </w:p>
    <w:p w14:paraId="009A4C98" w14:textId="5C51E074" w:rsidR="000D16B2" w:rsidRDefault="006F3FDF">
      <w:pPr>
        <w:pStyle w:val="GvdeMetni"/>
        <w:ind w:left="127"/>
      </w:pPr>
      <w:r>
        <w:rPr>
          <w:noProof/>
        </w:rPr>
        <mc:AlternateContent>
          <mc:Choice Requires="wpg">
            <w:drawing>
              <wp:inline distT="0" distB="0" distL="0" distR="0" wp14:anchorId="427E1E12" wp14:editId="080253B4">
                <wp:extent cx="9227185" cy="273685"/>
                <wp:effectExtent l="3810" t="4445" r="8255" b="7620"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27185" cy="273685"/>
                          <a:chOff x="0" y="0"/>
                          <a:chExt cx="14531" cy="431"/>
                        </a:xfrm>
                      </wpg:grpSpPr>
                      <wps:wsp>
                        <wps:cNvPr id="7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771" y="130"/>
                            <a:ext cx="629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771" y="392"/>
                            <a:ext cx="629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52" y="111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380" y="149"/>
                            <a:ext cx="0" cy="262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3526" y="111"/>
                            <a:ext cx="0" cy="30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451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0" y="48"/>
                            <a:ext cx="1451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4059" y="149"/>
                            <a:ext cx="0" cy="262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545" y="130"/>
                            <a:ext cx="533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3545" y="392"/>
                            <a:ext cx="533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416" y="165"/>
                            <a:ext cx="1798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E0E55C" w14:textId="77777777" w:rsidR="000D16B2" w:rsidRDefault="00AA5604">
                              <w:pPr>
                                <w:spacing w:line="199" w:lineRule="exact"/>
                                <w:ind w:right="-15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İ.Y.E. kabul</w:t>
                              </w:r>
                              <w:r>
                                <w:rPr>
                                  <w:b/>
                                  <w:spacing w:val="-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edilmiştir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4095" y="165"/>
                            <a:ext cx="1683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FEA203" w14:textId="77777777" w:rsidR="000D16B2" w:rsidRDefault="00AA5604">
                              <w:pPr>
                                <w:spacing w:line="199" w:lineRule="exact"/>
                                <w:ind w:right="-15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İ.Y.E.</w:t>
                              </w:r>
                              <w:r>
                                <w:rPr>
                                  <w:b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reddedilmiştir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6759" y="165"/>
                            <a:ext cx="1453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28420" w14:textId="77777777" w:rsidR="000D16B2" w:rsidRDefault="00AA5604">
                              <w:pPr>
                                <w:spacing w:line="199" w:lineRule="exact"/>
                                <w:ind w:right="-18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Kabul/Red</w:t>
                              </w:r>
                              <w:r>
                                <w:rPr>
                                  <w:b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Tarih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8890" y="165"/>
                            <a:ext cx="1242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D8F57E" w14:textId="77777777" w:rsidR="000D16B2" w:rsidRDefault="00AA5604">
                              <w:pPr>
                                <w:spacing w:line="199" w:lineRule="exact"/>
                                <w:ind w:right="-15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pacing w:val="-1"/>
                                  <w:sz w:val="20"/>
                                </w:rPr>
                                <w:t>……/………./20..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1441" y="165"/>
                            <a:ext cx="1735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251F04" w14:textId="77777777" w:rsidR="000D16B2" w:rsidRDefault="00D74977">
                              <w:pPr>
                                <w:spacing w:line="199" w:lineRule="exact"/>
                                <w:ind w:right="-17"/>
                                <w:rPr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i/>
                                  <w:sz w:val="20"/>
                                </w:rPr>
                                <w:t>İ.Y.E.: Staj</w:t>
                              </w:r>
                              <w:r w:rsidR="00AA5604">
                                <w:rPr>
                                  <w:i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 w:rsidR="00AA5604">
                                <w:rPr>
                                  <w:i/>
                                  <w:sz w:val="20"/>
                                </w:rPr>
                                <w:t>Eğitim</w:t>
                              </w:r>
                              <w:r>
                                <w:rPr>
                                  <w:i/>
                                  <w:sz w:val="20"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7E1E12" id="Group 7" o:spid="_x0000_s1027" style="width:726.55pt;height:21.55pt;mso-position-horizontal-relative:char;mso-position-vertical-relative:line" coordsize="145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">
                <v:line id="Line 22" o:spid="_x0000_s1028" style="position:absolute;visibility:visible;mso-wrap-style:square" from="771,130" to="1400,1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" strokeweight="1.92pt"/>
                <v:line id="Line 21" o:spid="_x0000_s1029" style="position:absolute;visibility:visible;mso-wrap-style:square" from="771,392" to="1400,3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" strokeweight="1.92pt"/>
                <v:line id="Line 20" o:spid="_x0000_s1030" style="position:absolute;visibility:visible;mso-wrap-style:square" from="752,111" to="752,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" strokeweight="1.92pt"/>
                <v:line id="Line 19" o:spid="_x0000_s1031" style="position:absolute;visibility:visible;mso-wrap-style:square" from="1380,149" to="1380,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" strokeweight="1.92pt"/>
                <v:line id="Line 18" o:spid="_x0000_s1032" style="position:absolute;visibility:visible;mso-wrap-style:square" from="3526,111" to="3526,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" strokeweight="1.92pt"/>
                <v:line id="Line 17" o:spid="_x0000_s1033" style="position:absolute;visibility:visible;mso-wrap-style:square" from="10,10" to="14520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" strokeweight=".96pt"/>
                <v:line id="Line 16" o:spid="_x0000_s1034" style="position:absolute;visibility:visible;mso-wrap-style:square" from="10,48" to="14520,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" strokeweight=".96pt"/>
                <v:line id="Line 15" o:spid="_x0000_s1035" style="position:absolute;visibility:visible;mso-wrap-style:square" from="4059,149" to="4059,4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" strokeweight="1.92pt"/>
                <v:line id="Line 14" o:spid="_x0000_s1036" style="position:absolute;visibility:visible;mso-wrap-style:square" from="3545,130" to="4078,1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" strokeweight="1.92pt"/>
                <v:line id="Line 13" o:spid="_x0000_s1037" style="position:absolute;visibility:visible;mso-wrap-style:square" from="3545,392" to="4078,3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" strokeweight="1.92pt"/>
                <v:shape id="Text Box 12" o:spid="_x0000_s1038" type="#_x0000_t202" style="position:absolute;left:1416;top:165;width:179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6AE0E55C" w14:textId="77777777" w:rsidR="000D16B2" w:rsidRDefault="00AA5604">
                        <w:pPr>
                          <w:spacing w:line="199" w:lineRule="exact"/>
                          <w:ind w:right="-1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İ.Y.E. kabul</w:t>
                        </w:r>
                        <w:r>
                          <w:rPr>
                            <w:b/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edilmiştir.</w:t>
                        </w:r>
                      </w:p>
                    </w:txbxContent>
                  </v:textbox>
                </v:shape>
                <v:shape id="Text Box 11" o:spid="_x0000_s1039" type="#_x0000_t202" style="position:absolute;left:4095;top:165;width:1683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3BFEA203" w14:textId="77777777" w:rsidR="000D16B2" w:rsidRDefault="00AA5604">
                        <w:pPr>
                          <w:spacing w:line="199" w:lineRule="exact"/>
                          <w:ind w:right="-15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İ.Y.E.</w:t>
                        </w:r>
                        <w:r>
                          <w:rPr>
                            <w:b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reddedilmiştir.</w:t>
                        </w:r>
                      </w:p>
                    </w:txbxContent>
                  </v:textbox>
                </v:shape>
                <v:shape id="Text Box 10" o:spid="_x0000_s1040" type="#_x0000_t202" style="position:absolute;left:6759;top:165;width:1453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5C928420" w14:textId="77777777" w:rsidR="000D16B2" w:rsidRDefault="00AA5604">
                        <w:pPr>
                          <w:spacing w:line="199" w:lineRule="exact"/>
                          <w:ind w:right="-1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Kabul/Red</w:t>
                        </w:r>
                        <w:r>
                          <w:rPr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sz w:val="20"/>
                          </w:rPr>
                          <w:t>Tarihi:</w:t>
                        </w:r>
                      </w:p>
                    </w:txbxContent>
                  </v:textbox>
                </v:shape>
                <v:shape id="Text Box 9" o:spid="_x0000_s1041" type="#_x0000_t202" style="position:absolute;left:8890;top:165;width:1242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68D8F57E" w14:textId="77777777" w:rsidR="000D16B2" w:rsidRDefault="00AA5604">
                        <w:pPr>
                          <w:spacing w:line="199" w:lineRule="exact"/>
                          <w:ind w:right="-15"/>
                          <w:rPr>
                            <w:sz w:val="20"/>
                          </w:rPr>
                        </w:pPr>
                        <w:r>
                          <w:rPr>
                            <w:spacing w:val="-1"/>
                            <w:sz w:val="20"/>
                          </w:rPr>
                          <w:t>……/………./20...</w:t>
                        </w:r>
                      </w:p>
                    </w:txbxContent>
                  </v:textbox>
                </v:shape>
                <v:shape id="Text Box 8" o:spid="_x0000_s1042" type="#_x0000_t202" style="position:absolute;left:11441;top:165;width:1735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76251F04" w14:textId="77777777" w:rsidR="000D16B2" w:rsidRDefault="00D74977">
                        <w:pPr>
                          <w:spacing w:line="199" w:lineRule="exact"/>
                          <w:ind w:right="-17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İ.Y.E.: Staj</w:t>
                        </w:r>
                        <w:r w:rsidR="00AA5604">
                          <w:rPr>
                            <w:i/>
                            <w:spacing w:val="-6"/>
                            <w:sz w:val="20"/>
                          </w:rPr>
                          <w:t xml:space="preserve"> </w:t>
                        </w:r>
                        <w:r w:rsidR="00AA5604">
                          <w:rPr>
                            <w:i/>
                            <w:sz w:val="20"/>
                          </w:rPr>
                          <w:t>Eğitim</w:t>
                        </w:r>
                        <w:r>
                          <w:rPr>
                            <w:i/>
                            <w:sz w:val="20"/>
                          </w:rPr>
                          <w:t>i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A791A37" w14:textId="77777777" w:rsidR="000D16B2" w:rsidRDefault="000D16B2">
      <w:pPr>
        <w:pStyle w:val="GvdeMetni"/>
        <w:spacing w:before="6"/>
        <w:rPr>
          <w:b/>
          <w:sz w:val="2"/>
        </w:rPr>
      </w:pPr>
    </w:p>
    <w:p w14:paraId="52EF9642" w14:textId="009732D1" w:rsidR="000D16B2" w:rsidRDefault="006F3FDF">
      <w:pPr>
        <w:pStyle w:val="GvdeMetni"/>
        <w:spacing w:line="39" w:lineRule="exact"/>
        <w:ind w:left="118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7363F182" wp14:editId="548B570B">
                <wp:extent cx="9239250" cy="24765"/>
                <wp:effectExtent l="5715" t="8255" r="3810" b="5080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39250" cy="24765"/>
                          <a:chOff x="0" y="0"/>
                          <a:chExt cx="14550" cy="39"/>
                        </a:xfrm>
                      </wpg:grpSpPr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0" y="20"/>
                            <a:ext cx="14510" cy="0"/>
                          </a:xfrm>
                          <a:prstGeom prst="line">
                            <a:avLst/>
                          </a:pr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15FA74" id="Group 5" o:spid="_x0000_s1026" style="width:727.5pt;height:1.95pt;mso-position-horizontal-relative:char;mso-position-vertical-relative:line" coordsize="14550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">
                <v:line id="Line 6" o:spid="_x0000_s1027" style="position:absolute;visibility:visible;mso-wrap-style:square" from="20,20" to="14530,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" strokeweight="1.92pt"/>
                <w10:anchorlock/>
              </v:group>
            </w:pict>
          </mc:Fallback>
        </mc:AlternateContent>
      </w:r>
    </w:p>
    <w:p w14:paraId="4C6444F5" w14:textId="77777777" w:rsidR="000D16B2" w:rsidRDefault="00AA5604">
      <w:pPr>
        <w:tabs>
          <w:tab w:val="left" w:pos="4755"/>
        </w:tabs>
        <w:spacing w:line="220" w:lineRule="exact"/>
        <w:ind w:left="173" w:right="422"/>
        <w:rPr>
          <w:b/>
          <w:sz w:val="20"/>
        </w:rPr>
      </w:pPr>
      <w:r>
        <w:rPr>
          <w:b/>
          <w:sz w:val="20"/>
        </w:rPr>
        <w:t>Toplam Kabul Edile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Gün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Sayısı:</w:t>
      </w:r>
      <w:r>
        <w:rPr>
          <w:b/>
          <w:sz w:val="20"/>
        </w:rPr>
        <w:tab/>
        <w:t>Açıklama:</w:t>
      </w:r>
    </w:p>
    <w:p w14:paraId="3DB642D2" w14:textId="62B4366C" w:rsidR="000D16B2" w:rsidRDefault="006F3FDF">
      <w:pPr>
        <w:pStyle w:val="GvdeMetni"/>
        <w:spacing w:line="58" w:lineRule="exact"/>
        <w:ind w:left="127"/>
        <w:rPr>
          <w:sz w:val="5"/>
        </w:rPr>
      </w:pPr>
      <w:r>
        <w:rPr>
          <w:noProof/>
          <w:sz w:val="5"/>
        </w:rPr>
        <mc:AlternateContent>
          <mc:Choice Requires="wpg">
            <w:drawing>
              <wp:inline distT="0" distB="0" distL="0" distR="0" wp14:anchorId="78D93DFB" wp14:editId="79844767">
                <wp:extent cx="9227185" cy="37465"/>
                <wp:effectExtent l="3810" t="6350" r="8255" b="381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27185" cy="37465"/>
                          <a:chOff x="0" y="0"/>
                          <a:chExt cx="14531" cy="59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451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" y="48"/>
                            <a:ext cx="1451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2D4000" id="Group 2" o:spid="_x0000_s1026" style="width:726.55pt;height:2.95pt;mso-position-horizontal-relative:char;mso-position-vertical-relative:line" coordsize="14531,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">
                <v:line id="Line 4" o:spid="_x0000_s1027" style="position:absolute;visibility:visible;mso-wrap-style:square" from="10,10" to="14520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" strokeweight=".96pt"/>
                <v:line id="Line 3" o:spid="_x0000_s1028" style="position:absolute;visibility:visible;mso-wrap-style:square" from="10,48" to="14520,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" strokeweight=".96pt"/>
                <w10:anchorlock/>
              </v:group>
            </w:pict>
          </mc:Fallback>
        </mc:AlternateContent>
      </w:r>
    </w:p>
    <w:sectPr w:rsidR="000D16B2" w:rsidSect="000D16B2">
      <w:type w:val="continuous"/>
      <w:pgSz w:w="16840" w:h="11910" w:orient="landscape"/>
      <w:pgMar w:top="1040" w:right="1180" w:bottom="280" w:left="8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94431"/>
    <w:rsid w:val="000D16B2"/>
    <w:rsid w:val="001038F3"/>
    <w:rsid w:val="001E6E40"/>
    <w:rsid w:val="002B440A"/>
    <w:rsid w:val="002D4066"/>
    <w:rsid w:val="00347ADA"/>
    <w:rsid w:val="00363061"/>
    <w:rsid w:val="00452CEC"/>
    <w:rsid w:val="004658EC"/>
    <w:rsid w:val="0048556B"/>
    <w:rsid w:val="0057764B"/>
    <w:rsid w:val="006530DC"/>
    <w:rsid w:val="00677709"/>
    <w:rsid w:val="006F3FDF"/>
    <w:rsid w:val="00746717"/>
    <w:rsid w:val="00765CF6"/>
    <w:rsid w:val="00777087"/>
    <w:rsid w:val="008436C0"/>
    <w:rsid w:val="00897DC7"/>
    <w:rsid w:val="008A019C"/>
    <w:rsid w:val="009902E9"/>
    <w:rsid w:val="00A37CA0"/>
    <w:rsid w:val="00A866D4"/>
    <w:rsid w:val="00A92C08"/>
    <w:rsid w:val="00AA5604"/>
    <w:rsid w:val="00B840DB"/>
    <w:rsid w:val="00B843D2"/>
    <w:rsid w:val="00D04BEB"/>
    <w:rsid w:val="00D74977"/>
    <w:rsid w:val="00E40FAF"/>
    <w:rsid w:val="00EA5F19"/>
    <w:rsid w:val="00F02BDC"/>
    <w:rsid w:val="00F04FA4"/>
    <w:rsid w:val="00FA0F13"/>
    <w:rsid w:val="00FB2C22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3C820"/>
  <w15:docId w15:val="{FB485EA7-85DE-4626-864D-B2051B5C5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table" w:styleId="TabloKlavuzu">
    <w:name w:val="Table Grid"/>
    <w:basedOn w:val="NormalTablo"/>
    <w:uiPriority w:val="59"/>
    <w:unhideWhenUsed/>
    <w:rsid w:val="006777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Öğrenci İşleri</cp:lastModifiedBy>
  <cp:revision>2</cp:revision>
  <cp:lastPrinted>2021-04-13T11:19:00Z</cp:lastPrinted>
  <dcterms:created xsi:type="dcterms:W3CDTF">2021-04-13T11:19:00Z</dcterms:created>
  <dcterms:modified xsi:type="dcterms:W3CDTF">2021-04-1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